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A2C94" w14:textId="3F95B2F6" w:rsidR="004C3561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bookmarkStart w:id="0" w:name="_GoBack"/>
      <w:bookmarkEnd w:id="0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EA286D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0"/>
        <w:gridCol w:w="2278"/>
        <w:gridCol w:w="2124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7777777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155"/>
        <w:gridCol w:w="2304"/>
        <w:gridCol w:w="2116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8E" w14:textId="77777777" w:rsidR="00377526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D72C590" w14:textId="7047F042" w:rsidR="00377526" w:rsidRPr="00E02718" w:rsidRDefault="001A5D45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Del="001A5D4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3E5FD2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3E5FD2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EA286D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EA286D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69A008F3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7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12D901F9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EA286D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77777777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34985CE8" w14:textId="1665FCC8" w:rsidR="00D97FE7" w:rsidRPr="002A2E71" w:rsidRDefault="00D97FE7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2641EB64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>.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483C4676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All refererences to "</w:t>
      </w:r>
      <w:r w:rsidRPr="002A2E71">
        <w:rPr>
          <w:rFonts w:ascii="Verdana" w:hAnsi="Verdana"/>
          <w:b/>
          <w:sz w:val="16"/>
          <w:szCs w:val="16"/>
          <w:lang w:val="en-GB"/>
        </w:rPr>
        <w:t>enterprise</w:t>
      </w:r>
      <w:r w:rsidRPr="002A2E71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D97FE7" w:rsidRPr="002A2E71">
        <w:rPr>
          <w:rFonts w:ascii="Verdana" w:hAnsi="Verdana"/>
          <w:sz w:val="16"/>
          <w:szCs w:val="16"/>
          <w:lang w:val="en-GB"/>
        </w:rPr>
        <w:t xml:space="preserve"> or within Capacity Building project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2A32932D" w14:textId="181AC2BD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1BAF127B" w:rsidR="009F32D0" w:rsidRDefault="009F32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5FD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72C5C3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A286D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en-US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QzszQzNTUxNrdU0lEKTi0uzszPAykwrAUAx6knTy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E5FD2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03AD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5D72C545"/>
  <w15:docId w15:val="{4E1735D8-7C7B-42BF-AAA5-76CF90BD0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documentManagement/types"/>
    <ds:schemaRef ds:uri="http://purl.org/dc/elements/1.1/"/>
    <ds:schemaRef ds:uri="0e52a87e-fa0e-4867-9149-5c43122db7fb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B24861-FD4A-4E4D-88B2-66A855329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366</Words>
  <Characters>2088</Characters>
  <Application>Microsoft Office Word</Application>
  <DocSecurity>0</DocSecurity>
  <PresentationFormat>Microsoft Word 11.0</PresentationFormat>
  <Lines>17</Lines>
  <Paragraphs>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450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Jasmina Milovanovic</cp:lastModifiedBy>
  <cp:revision>2</cp:revision>
  <cp:lastPrinted>2013-11-06T08:46:00Z</cp:lastPrinted>
  <dcterms:created xsi:type="dcterms:W3CDTF">2020-02-24T12:41:00Z</dcterms:created>
  <dcterms:modified xsi:type="dcterms:W3CDTF">2020-02-24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